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22EFF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**Author’s Name: *</w:t>
      </w:r>
      <w:r w:rsidRPr="009833B8">
        <w:rPr>
          <w:sz w:val="26"/>
          <w:szCs w:val="26"/>
        </w:rPr>
        <w:br/>
        <w:t>Affiliation: *</w:t>
      </w:r>
      <w:r w:rsidRPr="009833B8">
        <w:rPr>
          <w:sz w:val="26"/>
          <w:szCs w:val="26"/>
        </w:rPr>
        <w:br/>
        <w:t>Email: *</w:t>
      </w:r>
      <w:r w:rsidRPr="009833B8">
        <w:rPr>
          <w:sz w:val="26"/>
          <w:szCs w:val="26"/>
        </w:rPr>
        <w:br/>
        <w:t>Phone Number: *</w:t>
      </w:r>
      <w:r w:rsidRPr="009833B8">
        <w:rPr>
          <w:sz w:val="26"/>
          <w:szCs w:val="26"/>
        </w:rPr>
        <w:br/>
        <w:t>Bank Account Number: *</w:t>
      </w:r>
      <w:r w:rsidRPr="009833B8">
        <w:rPr>
          <w:sz w:val="26"/>
          <w:szCs w:val="26"/>
        </w:rPr>
        <w:br/>
        <w:t>Bank Name: *</w:t>
      </w:r>
      <w:r w:rsidRPr="009833B8">
        <w:rPr>
          <w:sz w:val="26"/>
          <w:szCs w:val="26"/>
        </w:rPr>
        <w:br/>
        <w:t>National ID/Passport Number: ***</w:t>
      </w:r>
    </w:p>
    <w:p w14:paraId="5A71B1B8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b/>
          <w:bCs/>
          <w:sz w:val="26"/>
          <w:szCs w:val="26"/>
        </w:rPr>
        <w:t>Dong A University Journal of Science</w:t>
      </w:r>
      <w:r w:rsidRPr="009833B8">
        <w:rPr>
          <w:sz w:val="26"/>
          <w:szCs w:val="26"/>
        </w:rPr>
        <w:br/>
        <w:t>33 Xo Viet Nghe Tinh Street, Hai Chau District, Da Nang City</w:t>
      </w:r>
      <w:r w:rsidRPr="009833B8">
        <w:rPr>
          <w:sz w:val="26"/>
          <w:szCs w:val="26"/>
        </w:rPr>
        <w:br/>
        <w:t>Email: tapchikh@donga.edu.vn</w:t>
      </w:r>
    </w:p>
    <w:p w14:paraId="7D86E0F2" w14:textId="77777777" w:rsidR="009833B8" w:rsidRPr="009833B8" w:rsidRDefault="009833B8" w:rsidP="009833B8">
      <w:pPr>
        <w:spacing w:before="100" w:beforeAutospacing="1" w:after="100" w:afterAutospacing="1"/>
        <w:outlineLvl w:val="2"/>
        <w:rPr>
          <w:b/>
          <w:bCs/>
          <w:sz w:val="26"/>
          <w:szCs w:val="26"/>
        </w:rPr>
      </w:pPr>
      <w:r w:rsidRPr="009833B8">
        <w:rPr>
          <w:b/>
          <w:bCs/>
          <w:sz w:val="26"/>
          <w:szCs w:val="26"/>
        </w:rPr>
        <w:t>Section 1. Cover Letter</w:t>
      </w:r>
    </w:p>
    <w:p w14:paraId="3A70A3D1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b/>
          <w:bCs/>
          <w:sz w:val="26"/>
          <w:szCs w:val="26"/>
        </w:rPr>
        <w:t>[Location], [Date]</w:t>
      </w:r>
      <w:r w:rsidRPr="009833B8">
        <w:rPr>
          <w:sz w:val="26"/>
          <w:szCs w:val="26"/>
        </w:rPr>
        <w:t>*</w:t>
      </w:r>
    </w:p>
    <w:p w14:paraId="0E49652A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Dear Editorial Board,</w:t>
      </w:r>
    </w:p>
    <w:p w14:paraId="30BAC6BD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 xml:space="preserve">We, the authors of the manuscript entitled “______”, respectfully submit this manuscript for your consideration for publication in the </w:t>
      </w:r>
      <w:r w:rsidRPr="009833B8">
        <w:rPr>
          <w:i/>
          <w:iCs/>
          <w:sz w:val="26"/>
          <w:szCs w:val="26"/>
        </w:rPr>
        <w:t>Dong A University Journal of Science</w:t>
      </w:r>
      <w:r w:rsidRPr="009833B8">
        <w:rPr>
          <w:sz w:val="26"/>
          <w:szCs w:val="26"/>
        </w:rPr>
        <w:t>.</w:t>
      </w:r>
    </w:p>
    <w:p w14:paraId="08670945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In this study, we… [briefly describe the main content and contribution of the article]</w:t>
      </w:r>
      <w:r w:rsidRPr="009833B8">
        <w:rPr>
          <w:sz w:val="26"/>
          <w:szCs w:val="26"/>
        </w:rPr>
        <w:br/>
        <w:t>…</w:t>
      </w:r>
    </w:p>
    <w:p w14:paraId="73DB4FEA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We hereby confirm that this manuscript has not been published elsewhere, nor is it under consideration for publication by any other journal.</w:t>
      </w:r>
    </w:p>
    <w:p w14:paraId="3F95B886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As the manuscript may still contain errors or shortcomings, we kindly request the Editorial Board to review and provide constructive feedback for our improvement.</w:t>
      </w:r>
    </w:p>
    <w:p w14:paraId="6DD4B189" w14:textId="77777777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Sincerely,</w:t>
      </w:r>
      <w:r w:rsidRPr="009833B8">
        <w:rPr>
          <w:sz w:val="26"/>
          <w:szCs w:val="26"/>
        </w:rPr>
        <w:br/>
      </w:r>
      <w:r w:rsidRPr="009833B8">
        <w:rPr>
          <w:b/>
          <w:bCs/>
          <w:sz w:val="26"/>
          <w:szCs w:val="26"/>
        </w:rPr>
        <w:t>Name of Corresponding Author</w:t>
      </w:r>
      <w:r w:rsidRPr="009833B8">
        <w:rPr>
          <w:sz w:val="26"/>
          <w:szCs w:val="26"/>
        </w:rPr>
        <w:t>*</w:t>
      </w:r>
    </w:p>
    <w:p w14:paraId="41ABCB10" w14:textId="24888DAF" w:rsidR="009833B8" w:rsidRPr="009833B8" w:rsidRDefault="009833B8" w:rsidP="009833B8">
      <w:pPr>
        <w:spacing w:before="100" w:beforeAutospacing="1" w:after="100" w:afterAutospacing="1"/>
        <w:outlineLvl w:val="2"/>
        <w:rPr>
          <w:b/>
          <w:bCs/>
          <w:sz w:val="26"/>
          <w:szCs w:val="26"/>
        </w:rPr>
      </w:pPr>
      <w:r w:rsidRPr="00FB777D">
        <w:rPr>
          <w:b/>
          <w:bCs/>
          <w:sz w:val="26"/>
          <w:szCs w:val="26"/>
        </w:rPr>
        <w:br w:type="page"/>
      </w:r>
      <w:r w:rsidRPr="009833B8">
        <w:rPr>
          <w:b/>
          <w:bCs/>
          <w:sz w:val="26"/>
          <w:szCs w:val="26"/>
        </w:rPr>
        <w:lastRenderedPageBreak/>
        <w:t>Section 2. Author and Review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9"/>
        <w:gridCol w:w="1948"/>
        <w:gridCol w:w="1488"/>
        <w:gridCol w:w="1844"/>
        <w:gridCol w:w="2751"/>
      </w:tblGrid>
      <w:tr w:rsidR="009833B8" w:rsidRPr="009833B8" w14:paraId="7B734F2F" w14:textId="77777777" w:rsidTr="009833B8">
        <w:tc>
          <w:tcPr>
            <w:tcW w:w="0" w:type="auto"/>
            <w:hideMark/>
          </w:tcPr>
          <w:p w14:paraId="769A0B29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No.</w:t>
            </w:r>
          </w:p>
        </w:tc>
        <w:tc>
          <w:tcPr>
            <w:tcW w:w="0" w:type="auto"/>
            <w:hideMark/>
          </w:tcPr>
          <w:p w14:paraId="0EAB28BF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Author’s Name*</w:t>
            </w:r>
          </w:p>
        </w:tc>
        <w:tc>
          <w:tcPr>
            <w:tcW w:w="0" w:type="auto"/>
            <w:hideMark/>
          </w:tcPr>
          <w:p w14:paraId="5746DCCF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Affiliation*</w:t>
            </w:r>
          </w:p>
        </w:tc>
        <w:tc>
          <w:tcPr>
            <w:tcW w:w="0" w:type="auto"/>
            <w:hideMark/>
          </w:tcPr>
          <w:p w14:paraId="5491DE98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Contact Email*</w:t>
            </w:r>
          </w:p>
        </w:tc>
        <w:tc>
          <w:tcPr>
            <w:tcW w:w="0" w:type="auto"/>
            <w:hideMark/>
          </w:tcPr>
          <w:p w14:paraId="7B154E8C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Contact Phone Number*</w:t>
            </w:r>
          </w:p>
        </w:tc>
      </w:tr>
      <w:tr w:rsidR="009833B8" w:rsidRPr="009833B8" w14:paraId="38393FC8" w14:textId="77777777" w:rsidTr="009833B8">
        <w:tc>
          <w:tcPr>
            <w:tcW w:w="0" w:type="auto"/>
            <w:hideMark/>
          </w:tcPr>
          <w:p w14:paraId="11B1C7DF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1</w:t>
            </w:r>
          </w:p>
        </w:tc>
        <w:tc>
          <w:tcPr>
            <w:tcW w:w="0" w:type="auto"/>
            <w:hideMark/>
          </w:tcPr>
          <w:p w14:paraId="6C4D6AFC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Author’s Name]</w:t>
            </w:r>
          </w:p>
        </w:tc>
        <w:tc>
          <w:tcPr>
            <w:tcW w:w="0" w:type="auto"/>
            <w:hideMark/>
          </w:tcPr>
          <w:p w14:paraId="710E2F7E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Affiliation]</w:t>
            </w:r>
          </w:p>
        </w:tc>
        <w:tc>
          <w:tcPr>
            <w:tcW w:w="0" w:type="auto"/>
            <w:hideMark/>
          </w:tcPr>
          <w:p w14:paraId="4840EEFB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Email]</w:t>
            </w:r>
          </w:p>
        </w:tc>
        <w:tc>
          <w:tcPr>
            <w:tcW w:w="0" w:type="auto"/>
            <w:hideMark/>
          </w:tcPr>
          <w:p w14:paraId="7E1CF6E9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Phone Number]</w:t>
            </w:r>
          </w:p>
        </w:tc>
      </w:tr>
      <w:tr w:rsidR="009833B8" w:rsidRPr="009833B8" w14:paraId="5D56288F" w14:textId="77777777" w:rsidTr="009833B8">
        <w:tc>
          <w:tcPr>
            <w:tcW w:w="0" w:type="auto"/>
            <w:hideMark/>
          </w:tcPr>
          <w:p w14:paraId="0750AE4E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2</w:t>
            </w:r>
          </w:p>
        </w:tc>
        <w:tc>
          <w:tcPr>
            <w:tcW w:w="0" w:type="auto"/>
            <w:hideMark/>
          </w:tcPr>
          <w:p w14:paraId="3D3BA739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348B1B16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579AEB9D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6D4DD0F5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</w:tr>
      <w:tr w:rsidR="009833B8" w:rsidRPr="009833B8" w14:paraId="0A499324" w14:textId="77777777" w:rsidTr="009833B8">
        <w:tc>
          <w:tcPr>
            <w:tcW w:w="0" w:type="auto"/>
            <w:hideMark/>
          </w:tcPr>
          <w:p w14:paraId="4D5EE2F8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3</w:t>
            </w:r>
          </w:p>
        </w:tc>
        <w:tc>
          <w:tcPr>
            <w:tcW w:w="0" w:type="auto"/>
            <w:hideMark/>
          </w:tcPr>
          <w:p w14:paraId="4C3628F2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54CDB87C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732B4E73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5F6D9713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</w:tr>
    </w:tbl>
    <w:p w14:paraId="6F0A0C07" w14:textId="77777777" w:rsidR="009833B8" w:rsidRPr="00FB777D" w:rsidRDefault="009833B8" w:rsidP="009833B8">
      <w:pPr>
        <w:spacing w:before="100" w:beforeAutospacing="1" w:after="100" w:afterAutospacing="1"/>
        <w:rPr>
          <w:sz w:val="26"/>
          <w:szCs w:val="26"/>
        </w:rPr>
      </w:pPr>
    </w:p>
    <w:p w14:paraId="439E7A62" w14:textId="48667702" w:rsidR="009833B8" w:rsidRPr="009833B8" w:rsidRDefault="009833B8" w:rsidP="009833B8">
      <w:p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We hereby propose the following experts as potential peer reviewers for the manuscrip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9"/>
        <w:gridCol w:w="1751"/>
        <w:gridCol w:w="1488"/>
        <w:gridCol w:w="1380"/>
        <w:gridCol w:w="1711"/>
        <w:gridCol w:w="1701"/>
      </w:tblGrid>
      <w:tr w:rsidR="009833B8" w:rsidRPr="009833B8" w14:paraId="1913DA5D" w14:textId="77777777" w:rsidTr="009833B8">
        <w:tc>
          <w:tcPr>
            <w:tcW w:w="0" w:type="auto"/>
            <w:hideMark/>
          </w:tcPr>
          <w:p w14:paraId="31C9E52F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No.</w:t>
            </w:r>
          </w:p>
        </w:tc>
        <w:tc>
          <w:tcPr>
            <w:tcW w:w="0" w:type="auto"/>
            <w:hideMark/>
          </w:tcPr>
          <w:p w14:paraId="2969FEE9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Reviewer’s Name*</w:t>
            </w:r>
          </w:p>
        </w:tc>
        <w:tc>
          <w:tcPr>
            <w:tcW w:w="0" w:type="auto"/>
            <w:hideMark/>
          </w:tcPr>
          <w:p w14:paraId="62650B62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Affiliation*</w:t>
            </w:r>
          </w:p>
        </w:tc>
        <w:tc>
          <w:tcPr>
            <w:tcW w:w="0" w:type="auto"/>
            <w:hideMark/>
          </w:tcPr>
          <w:p w14:paraId="5972872A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Contact Email*</w:t>
            </w:r>
          </w:p>
        </w:tc>
        <w:tc>
          <w:tcPr>
            <w:tcW w:w="0" w:type="auto"/>
            <w:hideMark/>
          </w:tcPr>
          <w:p w14:paraId="19B84AEC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Contact Phone Number</w:t>
            </w:r>
          </w:p>
        </w:tc>
        <w:tc>
          <w:tcPr>
            <w:tcW w:w="0" w:type="auto"/>
            <w:hideMark/>
          </w:tcPr>
          <w:p w14:paraId="4E1F1274" w14:textId="77777777" w:rsidR="009833B8" w:rsidRPr="009833B8" w:rsidRDefault="009833B8" w:rsidP="009833B8">
            <w:pPr>
              <w:jc w:val="center"/>
              <w:rPr>
                <w:b/>
                <w:bCs/>
                <w:sz w:val="26"/>
                <w:szCs w:val="26"/>
              </w:rPr>
            </w:pPr>
            <w:r w:rsidRPr="009833B8">
              <w:rPr>
                <w:b/>
                <w:bCs/>
                <w:sz w:val="26"/>
                <w:szCs w:val="26"/>
              </w:rPr>
              <w:t>Field of Expertise*</w:t>
            </w:r>
          </w:p>
        </w:tc>
      </w:tr>
      <w:tr w:rsidR="009833B8" w:rsidRPr="009833B8" w14:paraId="73CF9B14" w14:textId="77777777" w:rsidTr="009833B8">
        <w:tc>
          <w:tcPr>
            <w:tcW w:w="0" w:type="auto"/>
            <w:hideMark/>
          </w:tcPr>
          <w:p w14:paraId="29ACDCAE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1</w:t>
            </w:r>
          </w:p>
        </w:tc>
        <w:tc>
          <w:tcPr>
            <w:tcW w:w="0" w:type="auto"/>
            <w:hideMark/>
          </w:tcPr>
          <w:p w14:paraId="679AD035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Reviewer’s Name]</w:t>
            </w:r>
          </w:p>
        </w:tc>
        <w:tc>
          <w:tcPr>
            <w:tcW w:w="0" w:type="auto"/>
            <w:hideMark/>
          </w:tcPr>
          <w:p w14:paraId="393268A8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Affiliation]</w:t>
            </w:r>
          </w:p>
        </w:tc>
        <w:tc>
          <w:tcPr>
            <w:tcW w:w="0" w:type="auto"/>
            <w:hideMark/>
          </w:tcPr>
          <w:p w14:paraId="5DE5C1FB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Email]</w:t>
            </w:r>
          </w:p>
        </w:tc>
        <w:tc>
          <w:tcPr>
            <w:tcW w:w="0" w:type="auto"/>
            <w:hideMark/>
          </w:tcPr>
          <w:p w14:paraId="524FA8ED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Phone Number]</w:t>
            </w:r>
          </w:p>
        </w:tc>
        <w:tc>
          <w:tcPr>
            <w:tcW w:w="0" w:type="auto"/>
            <w:hideMark/>
          </w:tcPr>
          <w:p w14:paraId="551077C5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[Field of Expertise]</w:t>
            </w:r>
          </w:p>
        </w:tc>
      </w:tr>
      <w:tr w:rsidR="009833B8" w:rsidRPr="009833B8" w14:paraId="39321E85" w14:textId="77777777" w:rsidTr="009833B8">
        <w:tc>
          <w:tcPr>
            <w:tcW w:w="0" w:type="auto"/>
            <w:hideMark/>
          </w:tcPr>
          <w:p w14:paraId="7E7D3849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2</w:t>
            </w:r>
          </w:p>
        </w:tc>
        <w:tc>
          <w:tcPr>
            <w:tcW w:w="0" w:type="auto"/>
            <w:hideMark/>
          </w:tcPr>
          <w:p w14:paraId="24E5499F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0B463168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1EE211B0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61CD5B89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1E3D855E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</w:tr>
      <w:tr w:rsidR="009833B8" w:rsidRPr="009833B8" w14:paraId="30789C46" w14:textId="77777777" w:rsidTr="009833B8">
        <w:tc>
          <w:tcPr>
            <w:tcW w:w="0" w:type="auto"/>
            <w:hideMark/>
          </w:tcPr>
          <w:p w14:paraId="52C9B712" w14:textId="77777777" w:rsidR="009833B8" w:rsidRPr="009833B8" w:rsidRDefault="009833B8" w:rsidP="009833B8">
            <w:pPr>
              <w:rPr>
                <w:sz w:val="26"/>
                <w:szCs w:val="26"/>
              </w:rPr>
            </w:pPr>
            <w:r w:rsidRPr="009833B8">
              <w:rPr>
                <w:sz w:val="26"/>
                <w:szCs w:val="26"/>
              </w:rPr>
              <w:t>3</w:t>
            </w:r>
          </w:p>
        </w:tc>
        <w:tc>
          <w:tcPr>
            <w:tcW w:w="0" w:type="auto"/>
            <w:hideMark/>
          </w:tcPr>
          <w:p w14:paraId="1F8116D1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36550B45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779E2A82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09D1B245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  <w:tc>
          <w:tcPr>
            <w:tcW w:w="0" w:type="auto"/>
            <w:hideMark/>
          </w:tcPr>
          <w:p w14:paraId="4CB0AA0D" w14:textId="77777777" w:rsidR="009833B8" w:rsidRPr="009833B8" w:rsidRDefault="009833B8" w:rsidP="009833B8">
            <w:pPr>
              <w:rPr>
                <w:sz w:val="26"/>
                <w:szCs w:val="26"/>
              </w:rPr>
            </w:pPr>
          </w:p>
        </w:tc>
      </w:tr>
    </w:tbl>
    <w:p w14:paraId="67827DED" w14:textId="77777777" w:rsidR="009833B8" w:rsidRPr="009833B8" w:rsidRDefault="009833B8" w:rsidP="009833B8">
      <w:pPr>
        <w:spacing w:before="100" w:beforeAutospacing="1" w:after="100" w:afterAutospacing="1"/>
        <w:outlineLvl w:val="2"/>
        <w:rPr>
          <w:b/>
          <w:bCs/>
          <w:sz w:val="26"/>
          <w:szCs w:val="26"/>
        </w:rPr>
      </w:pPr>
      <w:r w:rsidRPr="009833B8">
        <w:rPr>
          <w:b/>
          <w:bCs/>
          <w:sz w:val="26"/>
          <w:szCs w:val="26"/>
        </w:rPr>
        <w:t>REQUIREMENTS FOR REVIEWERS</w:t>
      </w:r>
    </w:p>
    <w:p w14:paraId="1425D986" w14:textId="77777777" w:rsidR="009833B8" w:rsidRPr="009833B8" w:rsidRDefault="009833B8" w:rsidP="009833B8">
      <w:pPr>
        <w:numPr>
          <w:ilvl w:val="0"/>
          <w:numId w:val="9"/>
        </w:num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Authors must suggest at least two reviewers.</w:t>
      </w:r>
    </w:p>
    <w:p w14:paraId="0B1696CA" w14:textId="77777777" w:rsidR="009833B8" w:rsidRPr="009833B8" w:rsidRDefault="009833B8" w:rsidP="009833B8">
      <w:pPr>
        <w:numPr>
          <w:ilvl w:val="0"/>
          <w:numId w:val="9"/>
        </w:num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No more than one reviewer may be affiliated with the same institution as the authors.</w:t>
      </w:r>
    </w:p>
    <w:p w14:paraId="7CA38431" w14:textId="77777777" w:rsidR="009833B8" w:rsidRPr="009833B8" w:rsidRDefault="009833B8" w:rsidP="009833B8">
      <w:pPr>
        <w:numPr>
          <w:ilvl w:val="0"/>
          <w:numId w:val="9"/>
        </w:num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Reviewers must be recognized experts in the field relevant to the manuscript.</w:t>
      </w:r>
    </w:p>
    <w:p w14:paraId="28135093" w14:textId="77777777" w:rsidR="009833B8" w:rsidRPr="009833B8" w:rsidRDefault="009833B8" w:rsidP="009833B8">
      <w:pPr>
        <w:numPr>
          <w:ilvl w:val="0"/>
          <w:numId w:val="9"/>
        </w:num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Reviewers must have published in international scientific journals indexed in recognized databases.</w:t>
      </w:r>
    </w:p>
    <w:p w14:paraId="0806EC26" w14:textId="77777777" w:rsidR="009833B8" w:rsidRPr="009833B8" w:rsidRDefault="009833B8" w:rsidP="009833B8">
      <w:pPr>
        <w:numPr>
          <w:ilvl w:val="0"/>
          <w:numId w:val="9"/>
        </w:numPr>
        <w:spacing w:before="100" w:beforeAutospacing="1" w:after="100" w:afterAutospacing="1"/>
        <w:rPr>
          <w:sz w:val="26"/>
          <w:szCs w:val="26"/>
        </w:rPr>
      </w:pPr>
      <w:r w:rsidRPr="009833B8">
        <w:rPr>
          <w:sz w:val="26"/>
          <w:szCs w:val="26"/>
        </w:rPr>
        <w:t>Reviewers must not be listed as co-authors of the submitted manuscript.</w:t>
      </w:r>
    </w:p>
    <w:p w14:paraId="4E6DFE1F" w14:textId="0B274113" w:rsidR="00257F73" w:rsidRPr="00FB777D" w:rsidRDefault="00257F73" w:rsidP="009833B8">
      <w:pPr>
        <w:rPr>
          <w:sz w:val="26"/>
          <w:szCs w:val="26"/>
        </w:rPr>
      </w:pPr>
    </w:p>
    <w:sectPr w:rsidR="00257F73" w:rsidRPr="00FB777D" w:rsidSect="008E792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D8230" w14:textId="77777777" w:rsidR="006B46EC" w:rsidRDefault="006B46EC" w:rsidP="009D0C23">
      <w:r>
        <w:separator/>
      </w:r>
    </w:p>
  </w:endnote>
  <w:endnote w:type="continuationSeparator" w:id="0">
    <w:p w14:paraId="6779A6A6" w14:textId="77777777" w:rsidR="006B46EC" w:rsidRDefault="006B46EC" w:rsidP="009D0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CF2AB" w14:textId="77777777" w:rsidR="006B46EC" w:rsidRDefault="006B46EC" w:rsidP="009D0C23">
      <w:r>
        <w:separator/>
      </w:r>
    </w:p>
  </w:footnote>
  <w:footnote w:type="continuationSeparator" w:id="0">
    <w:p w14:paraId="0034A2E2" w14:textId="77777777" w:rsidR="006B46EC" w:rsidRDefault="006B46EC" w:rsidP="009D0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B5F6B"/>
    <w:multiLevelType w:val="hybridMultilevel"/>
    <w:tmpl w:val="D354CEF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12973"/>
    <w:multiLevelType w:val="hybridMultilevel"/>
    <w:tmpl w:val="F75E905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1699E"/>
    <w:multiLevelType w:val="hybridMultilevel"/>
    <w:tmpl w:val="D354CEF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D6A1C"/>
    <w:multiLevelType w:val="hybridMultilevel"/>
    <w:tmpl w:val="4AB471E2"/>
    <w:lvl w:ilvl="0" w:tplc="E66C68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41849"/>
    <w:multiLevelType w:val="hybridMultilevel"/>
    <w:tmpl w:val="48648AE8"/>
    <w:lvl w:ilvl="0" w:tplc="BA5AB80C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3F0A22"/>
    <w:multiLevelType w:val="hybridMultilevel"/>
    <w:tmpl w:val="D354CEF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6A0228"/>
    <w:multiLevelType w:val="hybridMultilevel"/>
    <w:tmpl w:val="D354CEF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E377F"/>
    <w:multiLevelType w:val="hybridMultilevel"/>
    <w:tmpl w:val="D354CEF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4D7334"/>
    <w:multiLevelType w:val="multilevel"/>
    <w:tmpl w:val="AC085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1904442">
    <w:abstractNumId w:val="1"/>
  </w:num>
  <w:num w:numId="2" w16cid:durableId="994652211">
    <w:abstractNumId w:val="3"/>
  </w:num>
  <w:num w:numId="3" w16cid:durableId="1322925677">
    <w:abstractNumId w:val="0"/>
  </w:num>
  <w:num w:numId="4" w16cid:durableId="329987154">
    <w:abstractNumId w:val="5"/>
  </w:num>
  <w:num w:numId="5" w16cid:durableId="1947343508">
    <w:abstractNumId w:val="2"/>
  </w:num>
  <w:num w:numId="6" w16cid:durableId="1423448144">
    <w:abstractNumId w:val="7"/>
  </w:num>
  <w:num w:numId="7" w16cid:durableId="2052267987">
    <w:abstractNumId w:val="6"/>
  </w:num>
  <w:num w:numId="8" w16cid:durableId="112096942">
    <w:abstractNumId w:val="4"/>
  </w:num>
  <w:num w:numId="9" w16cid:durableId="693073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DMzNDY1NjA0MDVR0lEKTi0uzszPAykwqgUA2mEVBiwAAAA="/>
  </w:docVars>
  <w:rsids>
    <w:rsidRoot w:val="00C65409"/>
    <w:rsid w:val="0001704B"/>
    <w:rsid w:val="00025D4B"/>
    <w:rsid w:val="0007353A"/>
    <w:rsid w:val="00085FE3"/>
    <w:rsid w:val="000B5440"/>
    <w:rsid w:val="000D383D"/>
    <w:rsid w:val="00105EDD"/>
    <w:rsid w:val="00113A16"/>
    <w:rsid w:val="001319C1"/>
    <w:rsid w:val="001458A7"/>
    <w:rsid w:val="001B3B66"/>
    <w:rsid w:val="0023510F"/>
    <w:rsid w:val="002459C2"/>
    <w:rsid w:val="00257F73"/>
    <w:rsid w:val="00275B50"/>
    <w:rsid w:val="00303DEE"/>
    <w:rsid w:val="00360D34"/>
    <w:rsid w:val="003B5648"/>
    <w:rsid w:val="003F5631"/>
    <w:rsid w:val="004649AD"/>
    <w:rsid w:val="00510967"/>
    <w:rsid w:val="00526E6D"/>
    <w:rsid w:val="00562C56"/>
    <w:rsid w:val="005800F2"/>
    <w:rsid w:val="0059140C"/>
    <w:rsid w:val="005C7AEE"/>
    <w:rsid w:val="005E3E2F"/>
    <w:rsid w:val="00603195"/>
    <w:rsid w:val="00632175"/>
    <w:rsid w:val="00671012"/>
    <w:rsid w:val="00673CEE"/>
    <w:rsid w:val="006B46EC"/>
    <w:rsid w:val="006B4D8A"/>
    <w:rsid w:val="006E2920"/>
    <w:rsid w:val="00723737"/>
    <w:rsid w:val="007526DE"/>
    <w:rsid w:val="00755745"/>
    <w:rsid w:val="0077214C"/>
    <w:rsid w:val="007C4542"/>
    <w:rsid w:val="007C794E"/>
    <w:rsid w:val="00856F79"/>
    <w:rsid w:val="00864B63"/>
    <w:rsid w:val="00895705"/>
    <w:rsid w:val="008D3C61"/>
    <w:rsid w:val="008D4C93"/>
    <w:rsid w:val="008E7925"/>
    <w:rsid w:val="00916708"/>
    <w:rsid w:val="00941D0B"/>
    <w:rsid w:val="009731EC"/>
    <w:rsid w:val="009833B8"/>
    <w:rsid w:val="009A4B43"/>
    <w:rsid w:val="009A5040"/>
    <w:rsid w:val="009B46FC"/>
    <w:rsid w:val="009D0C23"/>
    <w:rsid w:val="00A0446C"/>
    <w:rsid w:val="00A3096E"/>
    <w:rsid w:val="00A657A7"/>
    <w:rsid w:val="00AD10A9"/>
    <w:rsid w:val="00AD4E23"/>
    <w:rsid w:val="00B3283D"/>
    <w:rsid w:val="00B400B0"/>
    <w:rsid w:val="00B56A5B"/>
    <w:rsid w:val="00B76521"/>
    <w:rsid w:val="00B908D7"/>
    <w:rsid w:val="00BC0A18"/>
    <w:rsid w:val="00BE1A2B"/>
    <w:rsid w:val="00BF32FB"/>
    <w:rsid w:val="00C42C38"/>
    <w:rsid w:val="00C65409"/>
    <w:rsid w:val="00C848AF"/>
    <w:rsid w:val="00CD7B9B"/>
    <w:rsid w:val="00D13C9A"/>
    <w:rsid w:val="00D3521F"/>
    <w:rsid w:val="00D54278"/>
    <w:rsid w:val="00DC2E54"/>
    <w:rsid w:val="00DE2B74"/>
    <w:rsid w:val="00DF5670"/>
    <w:rsid w:val="00E2262D"/>
    <w:rsid w:val="00E509C9"/>
    <w:rsid w:val="00E66982"/>
    <w:rsid w:val="00E76973"/>
    <w:rsid w:val="00E860C4"/>
    <w:rsid w:val="00EA53CE"/>
    <w:rsid w:val="00EA5848"/>
    <w:rsid w:val="00F16B0F"/>
    <w:rsid w:val="00F36C7E"/>
    <w:rsid w:val="00F41892"/>
    <w:rsid w:val="00F95429"/>
    <w:rsid w:val="00FB7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584735"/>
  <w15:chartTrackingRefBased/>
  <w15:docId w15:val="{A0C5B824-377D-48DD-8AC4-14D7AED76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409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833B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65409"/>
    <w:pPr>
      <w:jc w:val="center"/>
    </w:pPr>
    <w:rPr>
      <w:b/>
      <w:sz w:val="20"/>
      <w:szCs w:val="20"/>
      <w:lang w:val="sk-SK"/>
    </w:rPr>
  </w:style>
  <w:style w:type="character" w:styleId="Hyperlink">
    <w:name w:val="Hyperlink"/>
    <w:rsid w:val="00562C56"/>
    <w:rPr>
      <w:color w:val="0000FF"/>
      <w:u w:val="single"/>
    </w:rPr>
  </w:style>
  <w:style w:type="character" w:customStyle="1" w:styleId="ti2">
    <w:name w:val="ti2"/>
    <w:rsid w:val="00BC0A18"/>
    <w:rPr>
      <w:sz w:val="22"/>
      <w:szCs w:val="22"/>
    </w:rPr>
  </w:style>
  <w:style w:type="paragraph" w:customStyle="1" w:styleId="CharCharChar">
    <w:name w:val="Char Char Char"/>
    <w:basedOn w:val="Normal"/>
    <w:rsid w:val="00BC0A18"/>
    <w:pPr>
      <w:spacing w:after="160" w:line="240" w:lineRule="exact"/>
      <w:ind w:firstLine="720"/>
    </w:pPr>
    <w:rPr>
      <w:rFonts w:ascii="Tahoma" w:hAnsi="Tahoma"/>
      <w:sz w:val="20"/>
      <w:szCs w:val="20"/>
      <w:lang w:val="sk-SK"/>
    </w:rPr>
  </w:style>
  <w:style w:type="character" w:customStyle="1" w:styleId="email">
    <w:name w:val="email"/>
    <w:basedOn w:val="DefaultParagraphFont"/>
    <w:rsid w:val="00BC0A18"/>
  </w:style>
  <w:style w:type="paragraph" w:customStyle="1" w:styleId="Title0">
    <w:name w:val="_Title"/>
    <w:rsid w:val="00CD7B9B"/>
    <w:pPr>
      <w:jc w:val="center"/>
    </w:pPr>
    <w:rPr>
      <w:b/>
      <w:smallCaps/>
      <w:sz w:val="28"/>
      <w:szCs w:val="24"/>
      <w:lang w:val="cs-CZ" w:eastAsia="cs-CZ"/>
    </w:rPr>
  </w:style>
  <w:style w:type="paragraph" w:customStyle="1" w:styleId="author">
    <w:name w:val="_author"/>
    <w:rsid w:val="00CD7B9B"/>
    <w:pPr>
      <w:spacing w:before="360" w:after="120"/>
      <w:jc w:val="center"/>
    </w:pPr>
    <w:rPr>
      <w:i/>
      <w:lang w:val="cs-CZ" w:eastAsia="cs-CZ"/>
    </w:rPr>
  </w:style>
  <w:style w:type="character" w:customStyle="1" w:styleId="TitleChar">
    <w:name w:val="Title Char"/>
    <w:link w:val="Title"/>
    <w:locked/>
    <w:rsid w:val="001319C1"/>
    <w:rPr>
      <w:b/>
      <w:lang w:val="sk-SK" w:eastAsia="en-US" w:bidi="ar-SA"/>
    </w:rPr>
  </w:style>
  <w:style w:type="paragraph" w:customStyle="1" w:styleId="Char">
    <w:name w:val="Char"/>
    <w:basedOn w:val="Normal"/>
    <w:rsid w:val="00671012"/>
    <w:pPr>
      <w:spacing w:after="160" w:line="240" w:lineRule="exact"/>
      <w:ind w:firstLine="720"/>
    </w:pPr>
    <w:rPr>
      <w:rFonts w:ascii="Tahoma" w:hAnsi="Tahoma"/>
      <w:sz w:val="20"/>
      <w:szCs w:val="20"/>
      <w:lang w:val="sk-SK"/>
    </w:rPr>
  </w:style>
  <w:style w:type="paragraph" w:styleId="Header">
    <w:name w:val="header"/>
    <w:basedOn w:val="Normal"/>
    <w:link w:val="HeaderChar"/>
    <w:uiPriority w:val="99"/>
    <w:unhideWhenUsed/>
    <w:rsid w:val="009D0C23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9D0C2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D0C23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9D0C23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8D4C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833B8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833B8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9833B8"/>
    <w:rPr>
      <w:b/>
      <w:bCs/>
    </w:rPr>
  </w:style>
  <w:style w:type="character" w:styleId="Emphasis">
    <w:name w:val="Emphasis"/>
    <w:uiPriority w:val="20"/>
    <w:qFormat/>
    <w:rsid w:val="009833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8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4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54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Dr</vt:lpstr>
      <vt:lpstr>Dr</vt:lpstr>
      <vt:lpstr>Dr</vt:lpstr>
    </vt:vector>
  </TitlesOfParts>
  <Company>KFZ-FBP-SPU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Olympus</dc:creator>
  <cp:keywords/>
  <cp:lastModifiedBy>quan nguyen</cp:lastModifiedBy>
  <cp:revision>2</cp:revision>
  <dcterms:created xsi:type="dcterms:W3CDTF">2025-06-09T05:00:00Z</dcterms:created>
  <dcterms:modified xsi:type="dcterms:W3CDTF">2025-06-09T05:00:00Z</dcterms:modified>
</cp:coreProperties>
</file>